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2B3407" w14:textId="608AE711" w:rsidR="008F7CB1" w:rsidRPr="00736CAE" w:rsidRDefault="008F7CB1" w:rsidP="008F7CB1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1_</w:t>
      </w:r>
      <w:r w:rsidR="00526E1D">
        <w:rPr>
          <w:rFonts w:ascii="Times New Roman" w:hAnsi="Times New Roman"/>
          <w:sz w:val="24"/>
          <w:szCs w:val="24"/>
        </w:rPr>
        <w:t>SU</w:t>
      </w:r>
      <w:bookmarkStart w:id="0" w:name="_GoBack"/>
      <w:bookmarkEnd w:id="0"/>
      <w:r w:rsidRPr="00736CAE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3</w:t>
      </w:r>
      <w:r w:rsidRPr="00736CAE">
        <w:rPr>
          <w:rFonts w:ascii="Times New Roman" w:hAnsi="Times New Roman"/>
          <w:sz w:val="24"/>
          <w:szCs w:val="24"/>
          <w:lang w:val="vi-VN"/>
        </w:rPr>
        <w:t>_</w:t>
      </w:r>
      <w:r>
        <w:rPr>
          <w:rFonts w:ascii="Times New Roman" w:hAnsi="Times New Roman"/>
          <w:sz w:val="24"/>
          <w:szCs w:val="24"/>
        </w:rPr>
        <w:t>998877</w:t>
      </w:r>
      <w:r w:rsidRPr="00736CAE">
        <w:rPr>
          <w:rFonts w:ascii="Times New Roman" w:hAnsi="Times New Roman"/>
          <w:sz w:val="24"/>
          <w:szCs w:val="24"/>
        </w:rPr>
        <w:br/>
      </w:r>
    </w:p>
    <w:p w14:paraId="48CA8F3E" w14:textId="77777777" w:rsidR="008F7CB1" w:rsidRPr="00736CAE" w:rsidRDefault="008F7CB1" w:rsidP="008F7CB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DE62AFF" w14:textId="77777777" w:rsidR="008F7CB1" w:rsidRPr="00736CAE" w:rsidRDefault="008F7CB1" w:rsidP="008F7CB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220C3A93" w14:textId="77777777" w:rsidR="008F7CB1" w:rsidRPr="009228E8" w:rsidRDefault="008F7CB1" w:rsidP="008F7CB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later database </w:t>
      </w:r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</w:p>
    <w:p w14:paraId="4A2FED3F" w14:textId="77777777" w:rsidR="008F7CB1" w:rsidRDefault="008F7CB1" w:rsidP="008F7CB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2BAD6D8B" w14:textId="77777777" w:rsidR="008F7CB1" w:rsidRPr="005827CB" w:rsidRDefault="008F7CB1" w:rsidP="008F7CB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gram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3750374D" w14:textId="77777777" w:rsidR="008F7CB1" w:rsidRPr="00FF40E7" w:rsidRDefault="008F7CB1" w:rsidP="008F7CB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1B665B98" w14:textId="77777777" w:rsidR="008F7CB1" w:rsidRPr="00DC3026" w:rsidRDefault="008F7CB1" w:rsidP="008F7CB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Pr="00E86646">
        <w:rPr>
          <w:rFonts w:ascii="Times New Roman" w:hAnsi="Times New Roman"/>
          <w:b/>
          <w:sz w:val="24"/>
          <w:szCs w:val="24"/>
        </w:rPr>
        <w:t>PE_PRN211_</w:t>
      </w:r>
      <w:r>
        <w:rPr>
          <w:rFonts w:ascii="Times New Roman" w:hAnsi="Times New Roman"/>
          <w:b/>
          <w:sz w:val="24"/>
          <w:szCs w:val="24"/>
        </w:rPr>
        <w:t>SU</w:t>
      </w:r>
      <w:r w:rsidRPr="00E86646">
        <w:rPr>
          <w:rFonts w:ascii="Times New Roman" w:hAnsi="Times New Roman"/>
          <w:b/>
          <w:sz w:val="24"/>
          <w:szCs w:val="24"/>
        </w:rPr>
        <w:t>23</w:t>
      </w:r>
      <w:r w:rsidRPr="00E86646">
        <w:rPr>
          <w:rFonts w:ascii="Times New Roman" w:hAnsi="Times New Roman"/>
          <w:b/>
          <w:sz w:val="24"/>
          <w:szCs w:val="24"/>
          <w:lang w:val="vi-VN"/>
        </w:rPr>
        <w:t>_</w:t>
      </w:r>
      <w:r>
        <w:rPr>
          <w:rFonts w:ascii="Times New Roman" w:hAnsi="Times New Roman"/>
          <w:b/>
          <w:sz w:val="24"/>
          <w:szCs w:val="24"/>
        </w:rPr>
        <w:t>998877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 w:rsidRPr="003B04EC">
        <w:rPr>
          <w:rFonts w:ascii="Times New Roman" w:hAnsi="Times New Roman" w:cs="Times New Roman"/>
          <w:b/>
          <w:sz w:val="24"/>
          <w:szCs w:val="24"/>
        </w:rPr>
        <w:t>ArtTattooService</w:t>
      </w:r>
      <w:r w:rsidRPr="00DC3026">
        <w:rPr>
          <w:rFonts w:ascii="Times New Roman" w:hAnsi="Times New Roman"/>
          <w:b/>
          <w:sz w:val="24"/>
          <w:szCs w:val="24"/>
        </w:rPr>
        <w:t>_StudentName.</w:t>
      </w:r>
    </w:p>
    <w:p w14:paraId="40D488CC" w14:textId="77777777" w:rsidR="008F7CB1" w:rsidRPr="007509EB" w:rsidRDefault="008F7CB1" w:rsidP="008F7CB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3B04EC">
        <w:rPr>
          <w:rFonts w:ascii="Times New Roman" w:hAnsi="Times New Roman" w:cs="Times New Roman"/>
          <w:b/>
          <w:sz w:val="24"/>
          <w:szCs w:val="24"/>
        </w:rPr>
        <w:t>ArtTattoo</w:t>
      </w:r>
      <w:r w:rsidRPr="00565433">
        <w:rPr>
          <w:rFonts w:ascii="Times New Roman" w:hAnsi="Times New Roman"/>
          <w:b/>
          <w:sz w:val="24"/>
          <w:szCs w:val="24"/>
        </w:rPr>
        <w:t>2023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3B04EC">
        <w:rPr>
          <w:rFonts w:ascii="Times New Roman" w:hAnsi="Times New Roman" w:cs="Times New Roman"/>
          <w:b/>
          <w:sz w:val="24"/>
          <w:szCs w:val="24"/>
        </w:rPr>
        <w:t>ArtTattoo</w:t>
      </w:r>
      <w:r w:rsidRPr="00565433">
        <w:rPr>
          <w:rFonts w:ascii="Times New Roman" w:hAnsi="Times New Roman"/>
          <w:b/>
          <w:sz w:val="24"/>
          <w:szCs w:val="24"/>
        </w:rPr>
        <w:t>2023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312ACE64" w14:textId="10A13F71" w:rsidR="002C0399" w:rsidRPr="008F7CB1" w:rsidRDefault="008F7CB1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672BC986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8F7CB1" w:rsidRPr="003B04EC">
        <w:rPr>
          <w:rFonts w:ascii="Times New Roman" w:hAnsi="Times New Roman" w:cs="Times New Roman"/>
          <w:b/>
          <w:sz w:val="24"/>
          <w:szCs w:val="24"/>
        </w:rPr>
        <w:t>ArtTattoo</w:t>
      </w:r>
      <w:r w:rsidR="008F7CB1" w:rsidRPr="00565433">
        <w:rPr>
          <w:rFonts w:ascii="Times New Roman" w:hAnsi="Times New Roman"/>
          <w:b/>
          <w:sz w:val="24"/>
          <w:szCs w:val="24"/>
        </w:rPr>
        <w:t>2023</w:t>
      </w:r>
      <w:proofErr w:type="gramStart"/>
      <w:r w:rsidR="008F7CB1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Configuration config = new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701182B1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2AC4F44B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</w:t>
      </w:r>
      <w:r w:rsidR="008F7CB1">
        <w:rPr>
          <w:rFonts w:ascii="Times New Roman" w:hAnsi="Times New Roman"/>
          <w:i/>
          <w:sz w:val="24"/>
          <w:szCs w:val="24"/>
        </w:rPr>
        <w:t>rtTattoo</w:t>
      </w:r>
      <w:r w:rsidR="002C0399" w:rsidRPr="002C0399">
        <w:rPr>
          <w:rFonts w:ascii="Times New Roman" w:hAnsi="Times New Roman"/>
          <w:i/>
          <w:sz w:val="24"/>
          <w:szCs w:val="24"/>
        </w:rPr>
        <w:t>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3FD07C2C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8F7CB1" w:rsidRPr="002C0399">
        <w:rPr>
          <w:rFonts w:ascii="Times New Roman" w:hAnsi="Times New Roman"/>
          <w:i/>
          <w:sz w:val="24"/>
          <w:szCs w:val="24"/>
        </w:rPr>
        <w:t>A</w:t>
      </w:r>
      <w:r w:rsidR="008F7CB1">
        <w:rPr>
          <w:rFonts w:ascii="Times New Roman" w:hAnsi="Times New Roman"/>
          <w:i/>
          <w:sz w:val="24"/>
          <w:szCs w:val="24"/>
        </w:rPr>
        <w:t>rtTattoo</w:t>
      </w:r>
      <w:r w:rsidR="002C0399" w:rsidRPr="002C0399">
        <w:rPr>
          <w:rFonts w:ascii="Times New Roman" w:hAnsi="Times New Roman"/>
          <w:i/>
          <w:sz w:val="24"/>
          <w:szCs w:val="24"/>
        </w:rPr>
        <w:t>2023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OLE_LINK10"/>
      <w:bookmarkStart w:id="2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 5:</w:t>
      </w:r>
      <w:bookmarkEnd w:id="1"/>
      <w:bookmarkEnd w:id="2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3" w:name="OLE_LINK12"/>
      <w:bookmarkStart w:id="4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5" w:name="OLE_LINK22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5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6" w:name="OLE_LINK14"/>
      <w:bookmarkStart w:id="7" w:name="OLE_LINK15"/>
      <w:bookmarkEnd w:id="3"/>
      <w:bookmarkEnd w:id="4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8" w:name="OLE_LINK25"/>
      <w:bookmarkStart w:id="9" w:name="OLE_LINK26"/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bookmarkEnd w:id="8"/>
      <w:bookmarkEnd w:id="9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6"/>
      <w:bookmarkEnd w:id="7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0" w:name="_Hlk108479009"/>
      <w:bookmarkStart w:id="11" w:name="OLE_LINK29"/>
      <w:bookmarkStart w:id="12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669AE892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uid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</w:t>
      </w:r>
      <w:r w:rsidR="008F7CB1">
        <w:rPr>
          <w:rFonts w:ascii="Times New Roman" w:hAnsi="Times New Roman"/>
          <w:b/>
          <w:i/>
          <w:sz w:val="24"/>
          <w:szCs w:val="24"/>
        </w:rPr>
        <w:t>rtTattoo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" Microsoft.EntityFrameworkCore.SqlServer --output-dir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10"/>
    <w:bookmarkEnd w:id="11"/>
    <w:bookmarkEnd w:id="12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101843A3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uid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</w:t>
      </w:r>
      <w:r w:rsidR="008F7CB1">
        <w:rPr>
          <w:rFonts w:ascii="Times New Roman" w:hAnsi="Times New Roman"/>
          <w:b/>
          <w:i/>
          <w:sz w:val="24"/>
          <w:szCs w:val="24"/>
        </w:rPr>
        <w:t>rtTatto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;" Microsoft.EntityFrameworkCore.SqlServer -OutputDir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8D072" w14:textId="77777777" w:rsidR="00865D42" w:rsidRDefault="00865D42" w:rsidP="007C4C80">
      <w:pPr>
        <w:spacing w:after="0" w:line="240" w:lineRule="auto"/>
      </w:pPr>
      <w:r>
        <w:separator/>
      </w:r>
    </w:p>
  </w:endnote>
  <w:endnote w:type="continuationSeparator" w:id="0">
    <w:p w14:paraId="1AE18CFC" w14:textId="77777777" w:rsidR="00865D42" w:rsidRDefault="00865D42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51BACBD1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526E1D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75D987" w14:textId="77777777" w:rsidR="00865D42" w:rsidRDefault="00865D42" w:rsidP="007C4C80">
      <w:pPr>
        <w:spacing w:after="0" w:line="240" w:lineRule="auto"/>
      </w:pPr>
      <w:r>
        <w:separator/>
      </w:r>
    </w:p>
  </w:footnote>
  <w:footnote w:type="continuationSeparator" w:id="0">
    <w:p w14:paraId="4B8AD688" w14:textId="77777777" w:rsidR="00865D42" w:rsidRDefault="00865D42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156C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26E1D"/>
    <w:rsid w:val="00530912"/>
    <w:rsid w:val="00556902"/>
    <w:rsid w:val="00566C06"/>
    <w:rsid w:val="00591A83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65D42"/>
    <w:rsid w:val="00876D18"/>
    <w:rsid w:val="00896367"/>
    <w:rsid w:val="008A6A0D"/>
    <w:rsid w:val="008D46A5"/>
    <w:rsid w:val="008E0B11"/>
    <w:rsid w:val="008F35A0"/>
    <w:rsid w:val="008F7CB1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4836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3</cp:revision>
  <dcterms:created xsi:type="dcterms:W3CDTF">2023-03-12T10:08:00Z</dcterms:created>
  <dcterms:modified xsi:type="dcterms:W3CDTF">2023-08-17T04:19:00Z</dcterms:modified>
</cp:coreProperties>
</file>